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1B019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74492E40" w14:textId="77777777" w:rsidR="00BD7C4F" w:rsidRDefault="00BD7C4F" w:rsidP="00BD7C4F">
      <w:pPr>
        <w:tabs>
          <w:tab w:val="left" w:pos="3195"/>
        </w:tabs>
        <w:spacing w:line="34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 had long platinum hair adorned with a black headdress, fair porcelain skin, turquoise eyes, wore white flowers around her neck, and donned a black and white gothic dress. She gave the three a sidelong glance after taking a sip of her tea. Her sharp eyes and expressionless face made her look just like a doll.</w:t>
      </w:r>
    </w:p>
    <w:p w14:paraId="6DDD6F11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62FAE406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4E0A95F7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07281221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274C36F5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31E52CF9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3FFB096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1CA37534" w14:textId="77777777" w:rsidR="008D507D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45D410C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936CD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C26A4F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75578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ACA9F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D02531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D3A365A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D43FFD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4BB09EA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67826E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7A58E4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B11A44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496AB5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3E8F90F3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24B88309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5587B20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1C6AF5B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4E4221F4" w14:textId="77777777" w:rsidR="008D507D" w:rsidRPr="00F01381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1D7D0F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3853861C" w14:textId="77777777" w:rsidR="008D507D" w:rsidRPr="00F01381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74CBBF5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55D3936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0CA9163" w14:textId="77777777" w:rsidR="008D507D" w:rsidRPr="00F01381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66385AEE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1B053FB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336B295A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311E268E" w14:textId="77777777" w:rsidR="008D507D" w:rsidRPr="0039018C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CB9ECA6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33B89F0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CBAB49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1AE591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089CEAED" w14:textId="77777777" w:rsidR="008D507D" w:rsidRPr="0039018C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06ED4D95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58C60B8B" w14:textId="77777777" w:rsidR="008D507D" w:rsidRPr="0039018C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0B5B919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168AD99D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7CB143B" w14:textId="77777777" w:rsidR="008D507D" w:rsidRPr="0039018C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74D3FE1C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03C880D8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3E039DEF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2BCEADE5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F1FC64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086C45C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3CBD6E4F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3D9B1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8730198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2F10E7F5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69F5D4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1ACA13E8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56A7E1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173941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7A05137D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2FC99A3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42E4144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D8AAF42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2C7263D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3B6D52C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0C5E3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186AB3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16621034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B146478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685F37AB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27E7806D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7369F4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588494C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5870A394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4403CBB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5F66B53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242CC6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A7976E" w14:textId="77777777" w:rsidR="008D507D" w:rsidRPr="0039018C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536929E8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04799D0D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488AA13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956816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56AE695D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7C0CE9AD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6D8A56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360BBB8" w14:textId="77777777" w:rsidR="008D507D" w:rsidRDefault="008D507D" w:rsidP="008D507D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0E3758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96DF8F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F51F4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8BECBA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A988B9C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309864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853216D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836180E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4E45B98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3EB9EB3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134226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817A58D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E36E28C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0A9DE3EA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663D2D52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4008E29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345A9FE6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13B50EB4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401C232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7283B17B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413CBA2A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1BEA81C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1A44259F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43640A5F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FEEAE88" w14:textId="77777777" w:rsidR="008D507D" w:rsidRPr="00E8232E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32AA974F" w14:textId="77777777" w:rsidR="008D507D" w:rsidRPr="00B72102" w:rsidRDefault="008D507D" w:rsidP="008D507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557B8DEF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0000FAAC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09D3ABA" w14:textId="77777777" w:rsidR="008D507D" w:rsidRPr="00AA4814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6AE2CBC8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19B0BA09" w14:textId="77777777" w:rsidR="008D507D" w:rsidRDefault="008D507D" w:rsidP="008D507D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BDDA0D8" w14:textId="77777777" w:rsidR="008D507D" w:rsidRPr="005324BC" w:rsidRDefault="008D507D" w:rsidP="008D507D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070536F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203DC8C8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D4C5314" w14:textId="77777777" w:rsidR="008D507D" w:rsidRPr="005324BC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741C2FD5" w14:textId="77777777" w:rsidR="008D507D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863EB19" w14:textId="77777777" w:rsidR="008D507D" w:rsidRPr="00D21259" w:rsidRDefault="008D507D" w:rsidP="008D507D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C3F0D80" w14:textId="77777777" w:rsidR="008D507D" w:rsidRDefault="008D507D" w:rsidP="008D507D">
      <w:pPr>
        <w:rPr>
          <w:rFonts w:ascii="Times New Roman" w:hAnsi="Times New Roman" w:cs="Times New Roman"/>
          <w:sz w:val="24"/>
          <w:szCs w:val="24"/>
        </w:rPr>
      </w:pPr>
    </w:p>
    <w:p w14:paraId="09F5C53D" w14:textId="77777777" w:rsidR="008D507D" w:rsidRPr="001952E2" w:rsidRDefault="008D507D" w:rsidP="008D507D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5D234C66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7Q0MDIxNTcxtTBR0lEKTi0uzszPAykwqgUAaRTI/iwAAAA="/>
  </w:docVars>
  <w:rsids>
    <w:rsidRoot w:val="00360579"/>
    <w:rsid w:val="00360579"/>
    <w:rsid w:val="008D507D"/>
    <w:rsid w:val="00BD362A"/>
    <w:rsid w:val="00BD7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F64DB4-3C69-4382-B2C8-81675F3EA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0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61</Words>
  <Characters>1337</Characters>
  <Application>Microsoft Office Word</Application>
  <DocSecurity>0</DocSecurity>
  <Lines>26</Lines>
  <Paragraphs>11</Paragraphs>
  <ScaleCrop>false</ScaleCrop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11-14T03:58:00Z</dcterms:created>
  <dcterms:modified xsi:type="dcterms:W3CDTF">2023-10-31T09:18:00Z</dcterms:modified>
</cp:coreProperties>
</file>